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5D1C2" w14:textId="07A5493D" w:rsidR="00151034" w:rsidRDefault="00151034" w:rsidP="006E36E3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6C0FFF" w:rsidRPr="008B4C8B">
        <w:rPr>
          <w:sz w:val="40"/>
          <w:szCs w:val="40"/>
          <w:lang w:val="en-GB"/>
        </w:rPr>
        <w:t>The Imitation Game</w:t>
      </w:r>
    </w:p>
    <w:p w14:paraId="1D4FB526" w14:textId="77777777" w:rsidR="008B4C8B" w:rsidRDefault="008B4C8B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AF75956" w14:textId="30F8F1EA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</w:t>
        </w:r>
        <w:bookmarkStart w:id="1" w:name="_GoBack"/>
        <w:bookmarkEnd w:id="1"/>
        <w:r>
          <w:rPr>
            <w:rStyle w:val="InternetLink"/>
            <w:lang w:val="bg-BG"/>
          </w:rPr>
          <w:t>.</w:t>
        </w:r>
        <w:r>
          <w:rPr>
            <w:rStyle w:val="InternetLink"/>
            <w:lang w:val="bg-BG"/>
          </w:rPr>
          <w:t>org/Contests/Practice/Index/2525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6EBA503B" w14:textId="5237AEB1" w:rsidR="009D4AA5" w:rsidRDefault="008B4C8B" w:rsidP="00C57C09">
      <w:pPr>
        <w:jc w:val="both"/>
        <w:rPr>
          <w:i/>
        </w:rPr>
      </w:pPr>
      <w:r>
        <w:rPr>
          <w:i/>
        </w:rPr>
        <w:t>During World War 2, you are a mathematician</w:t>
      </w:r>
      <w:r w:rsidR="009D4AA5">
        <w:rPr>
          <w:i/>
        </w:rPr>
        <w:t xml:space="preserve"> who </w:t>
      </w:r>
      <w:r w:rsidR="006C0FFF">
        <w:rPr>
          <w:i/>
        </w:rPr>
        <w:t>has</w:t>
      </w:r>
      <w:r w:rsidR="009D4AA5">
        <w:rPr>
          <w:i/>
        </w:rPr>
        <w:t xml:space="preserve"> joined the cryptography team to decipher the </w:t>
      </w:r>
      <w:r w:rsidR="00E01C76">
        <w:rPr>
          <w:i/>
        </w:rPr>
        <w:t>enemy's</w:t>
      </w:r>
      <w:r w:rsidR="009D4AA5">
        <w:rPr>
          <w:i/>
        </w:rPr>
        <w:t xml:space="preserve"> enigma code. Your job is to create a program to crack the codes. </w:t>
      </w:r>
    </w:p>
    <w:p w14:paraId="681C0058" w14:textId="3D359C36" w:rsidR="00151034" w:rsidRPr="002453CB" w:rsidRDefault="00151034" w:rsidP="00151034">
      <w:pPr>
        <w:jc w:val="both"/>
        <w:rPr>
          <w:rFonts w:cstheme="minorHAnsi"/>
        </w:rPr>
      </w:pPr>
      <w:r>
        <w:t>On the first line of the input</w:t>
      </w:r>
      <w:r w:rsidR="008B4C8B">
        <w:t>,</w:t>
      </w:r>
      <w:r>
        <w:t xml:space="preserve"> you will receive the </w:t>
      </w:r>
      <w:r w:rsidR="006C0FFF"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</w:t>
      </w:r>
      <w:r w:rsidR="002453CB">
        <w:t>to</w:t>
      </w:r>
      <w:r>
        <w:t xml:space="preserve">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 w:rsidR="00107AD4">
        <w:rPr>
          <w:rStyle w:val="CodeChar"/>
        </w:rPr>
        <w:t xml:space="preserve"> </w:t>
      </w:r>
      <w:r w:rsidR="00F979CB">
        <w:rPr>
          <w:rStyle w:val="CodeChar"/>
          <w:rFonts w:asciiTheme="minorHAnsi" w:hAnsiTheme="minorHAnsi" w:cstheme="minorHAnsi"/>
        </w:rPr>
        <w:t>'|'</w:t>
      </w:r>
    </w:p>
    <w:p w14:paraId="784DE29C" w14:textId="6056AABA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07AD4">
        <w:rPr>
          <w:rStyle w:val="CodeChar"/>
        </w:rPr>
        <w:t xml:space="preserve">Move </w:t>
      </w:r>
      <w:r w:rsidR="00151034">
        <w:rPr>
          <w:rStyle w:val="CodeChar"/>
        </w:rPr>
        <w:t>{</w:t>
      </w:r>
      <w:r w:rsidR="00107AD4">
        <w:rPr>
          <w:rStyle w:val="CodeChar"/>
        </w:rPr>
        <w:t>number of letters</w:t>
      </w:r>
      <w:r w:rsidR="00151034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43B2DB4F" w:rsidR="00151034" w:rsidRPr="005B2711" w:rsidRDefault="00107AD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string</w:t>
      </w:r>
    </w:p>
    <w:p w14:paraId="659A100F" w14:textId="559E9073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804F6E">
        <w:rPr>
          <w:rStyle w:val="CodeChar"/>
        </w:rPr>
        <w:t xml:space="preserve">Insert </w:t>
      </w:r>
      <w:r w:rsidR="00151034">
        <w:rPr>
          <w:rStyle w:val="CodeChar"/>
        </w:rPr>
        <w:t>{</w:t>
      </w:r>
      <w:r w:rsidR="00804F6E">
        <w:rPr>
          <w:rStyle w:val="CodeChar"/>
        </w:rPr>
        <w:t>index</w:t>
      </w:r>
      <w:r w:rsidR="00151034">
        <w:rPr>
          <w:rStyle w:val="CodeChar"/>
        </w:rPr>
        <w:t>}</w:t>
      </w:r>
      <w:r w:rsidR="00804F6E">
        <w:rPr>
          <w:rStyle w:val="CodeChar"/>
        </w:rPr>
        <w:t xml:space="preserve"> {</w:t>
      </w:r>
      <w:r w:rsidR="002A3249">
        <w:rPr>
          <w:rStyle w:val="CodeChar"/>
        </w:rPr>
        <w:t>value</w:t>
      </w:r>
      <w:r w:rsidR="00804F6E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E79B343" w14:textId="3F944682" w:rsidR="00151034" w:rsidRPr="000E1790" w:rsidRDefault="002A3249" w:rsidP="002A3249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="009E29A6" w:rsidRPr="008B4C8B">
        <w:rPr>
          <w:b/>
          <w:bCs/>
        </w:rPr>
        <w:t>before the given index</w:t>
      </w:r>
      <w:r w:rsidR="009E29A6">
        <w:t xml:space="preserve"> in the string</w:t>
      </w:r>
    </w:p>
    <w:p w14:paraId="639E4B07" w14:textId="3F187101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9E29A6">
        <w:rPr>
          <w:rStyle w:val="CodeChar"/>
        </w:rPr>
        <w:t xml:space="preserve">ChangeAll </w:t>
      </w:r>
      <w:r w:rsidR="00151034">
        <w:rPr>
          <w:rStyle w:val="CodeChar"/>
        </w:rPr>
        <w:t>{substring}</w:t>
      </w:r>
      <w:r w:rsidR="009E29A6">
        <w:rPr>
          <w:rStyle w:val="CodeChar"/>
        </w:rPr>
        <w:t xml:space="preserve"> {</w:t>
      </w:r>
      <w:r w:rsidR="00151034">
        <w:rPr>
          <w:rStyle w:val="CodeChar"/>
        </w:rPr>
        <w:t>replacement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3661B6C7" w:rsidR="00151034" w:rsidRDefault="008F40B9" w:rsidP="00DD5842">
      <w:pPr>
        <w:pStyle w:val="ListParagraph"/>
        <w:numPr>
          <w:ilvl w:val="1"/>
          <w:numId w:val="2"/>
        </w:numPr>
      </w:pPr>
      <w:r w:rsidRPr="008B4C8B">
        <w:rPr>
          <w:b/>
          <w:bCs/>
        </w:rPr>
        <w:t>C</w:t>
      </w:r>
      <w:r w:rsidR="00151034" w:rsidRPr="008B4C8B">
        <w:rPr>
          <w:b/>
          <w:bCs/>
        </w:rPr>
        <w:t>hanges</w:t>
      </w:r>
      <w:r w:rsidR="00151034">
        <w:t xml:space="preserve"> </w:t>
      </w:r>
      <w:r w:rsidR="00151034" w:rsidRPr="008B4C8B">
        <w:rPr>
          <w:b/>
          <w:bCs/>
        </w:rPr>
        <w:t xml:space="preserve">all occurrences </w:t>
      </w:r>
      <w:r w:rsidR="00151034">
        <w:t>of the given substring with the replacement text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3C9AF1AE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8B4C8B">
        <w:t xml:space="preserve">a </w:t>
      </w:r>
      <w:r>
        <w:t>message.</w:t>
      </w:r>
    </w:p>
    <w:p w14:paraId="6147C3FE" w14:textId="06292B17" w:rsidR="00F979CB" w:rsidRPr="00C57C09" w:rsidRDefault="00DD5842" w:rsidP="00F979CB">
      <w:pPr>
        <w:pStyle w:val="ListParagraph"/>
        <w:numPr>
          <w:ilvl w:val="0"/>
          <w:numId w:val="18"/>
        </w:numPr>
      </w:pPr>
      <w:r>
        <w:t xml:space="preserve">On the </w:t>
      </w:r>
      <w:r w:rsidR="008B4C8B">
        <w:t>following</w:t>
      </w:r>
      <w:r>
        <w:t xml:space="preserve"> lines, you will be receiving commands, split by </w:t>
      </w:r>
      <w:r w:rsidR="00F979CB">
        <w:rPr>
          <w:rFonts w:cstheme="minorHAnsi"/>
          <w:b/>
        </w:rPr>
        <w:t>'|</w:t>
      </w:r>
      <w:proofErr w:type="gramStart"/>
      <w:r w:rsidR="00F979CB">
        <w:rPr>
          <w:rFonts w:cstheme="minorHAnsi"/>
          <w:b/>
        </w:rPr>
        <w:t>'</w:t>
      </w:r>
      <w:r w:rsidR="00741E86" w:rsidRPr="002453CB">
        <w:rPr>
          <w:rFonts w:cstheme="minorHAnsi"/>
          <w:b/>
        </w:rPr>
        <w:t xml:space="preserve"> </w:t>
      </w:r>
      <w:r w:rsidR="00F979CB">
        <w:rPr>
          <w:rFonts w:cstheme="minorHAnsi"/>
          <w:b/>
        </w:rPr>
        <w:t>.</w:t>
      </w:r>
      <w:proofErr w:type="gramEnd"/>
    </w:p>
    <w:p w14:paraId="36771142" w14:textId="5F44E0F9" w:rsidR="00C57C09" w:rsidRDefault="00151034" w:rsidP="00424139">
      <w:pPr>
        <w:pStyle w:val="Heading3"/>
      </w:pPr>
      <w:r>
        <w:t>Output</w:t>
      </w:r>
    </w:p>
    <w:p w14:paraId="556FF63D" w14:textId="0499C1B1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="00741E86">
        <w:rPr>
          <w:rFonts w:ascii="Consolas" w:hAnsi="Consolas"/>
          <w:b/>
        </w:rPr>
        <w:t>The decrypted message is</w:t>
      </w:r>
      <w:r w:rsidR="008D3B29">
        <w:rPr>
          <w:rFonts w:ascii="Consolas" w:hAnsi="Consolas"/>
          <w:b/>
        </w:rPr>
        <w:t>: {message}</w:t>
      </w:r>
      <w:r w:rsidRPr="00C57C09">
        <w:rPr>
          <w:rStyle w:val="CodeChar"/>
          <w:b w:val="0"/>
        </w:rPr>
        <w:t>"</w:t>
      </w:r>
    </w:p>
    <w:p w14:paraId="6A356479" w14:textId="2278F00F" w:rsidR="003C1DBC" w:rsidRPr="007C7A82" w:rsidRDefault="003C1DBC" w:rsidP="003C1DBC">
      <w:pPr>
        <w:pStyle w:val="Heading3"/>
      </w:pPr>
      <w:r>
        <w:t xml:space="preserve">JS </w:t>
      </w:r>
      <w:r w:rsidR="008B4C8B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4"/>
        <w:gridCol w:w="5393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1B5AAE1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4F90172D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zH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2C7CC71C" w14:textId="1CEE44EA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BD3C23">
              <w:rPr>
                <w:rFonts w:ascii="Consolas" w:eastAsia="Calibri" w:hAnsi="Consolas" w:cs="Times New Roman"/>
                <w:noProof/>
              </w:rPr>
              <w:t>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l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9EF50A4" w14:textId="36CB00D1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o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CF58AC0" w14:textId="6B79FC12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2D8EC85" w14:textId="149E355C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2B9FADB1" w14:textId="735B5C38" w:rsidR="00BD3C23" w:rsidRPr="00A377AF" w:rsidRDefault="00624230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69415807" w14:textId="762A2ABE" w:rsidR="00624230" w:rsidRPr="005B2711" w:rsidRDefault="00BD3C23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D3C23" w14:paraId="411E8E1B" w14:textId="77777777" w:rsidTr="00E36F55">
        <w:trPr>
          <w:trHeight w:val="1980"/>
        </w:trPr>
        <w:tc>
          <w:tcPr>
            <w:tcW w:w="0" w:type="auto"/>
            <w:gridSpan w:val="2"/>
          </w:tcPr>
          <w:p w14:paraId="5DA5D2B3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lastRenderedPageBreak/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3D9107F3" w14:textId="77777777" w:rsidR="00BD3C23" w:rsidRPr="00612889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FEAD6D5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6F4096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BD0EC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3903DC04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6891EC2E" w14:textId="641C68F5" w:rsidR="00BD3C23" w:rsidRPr="005B2711" w:rsidRDefault="00BD3C23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BD3C23" w14:paraId="66888D46" w14:textId="77777777" w:rsidTr="00875C74">
        <w:trPr>
          <w:trHeight w:val="571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096527B7" w:rsidR="00BD3C23" w:rsidRPr="00875C74" w:rsidRDefault="00BD3C23" w:rsidP="003C1DBC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Input</w:t>
            </w:r>
            <w:r w:rsidRPr="00875C74"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BD3C23" w:rsidRPr="00875C74" w:rsidRDefault="00BD3C23" w:rsidP="00875C74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C1EDB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6436D9CF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ADB9258" w14:textId="6427C17E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48A0545" w14:textId="77D29194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34218F4F" w14:textId="41599D98" w:rsidR="00AC1EDB" w:rsidRDefault="00AC1EDB" w:rsidP="000512AF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E7A8DEA" w14:textId="41B11403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0512AF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6838E43" w14:textId="1471CFF5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0D27846C" w14:textId="3CA174B8" w:rsidR="00AC1EDB" w:rsidRPr="00AC1EDB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5A928C12" w14:textId="5934F543" w:rsidR="00AC1EDB" w:rsidRPr="000919D7" w:rsidRDefault="00AC1EDB" w:rsidP="00AC1ED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9BE3F7" w14:textId="77777777" w:rsidR="00F85758" w:rsidRDefault="00F85758" w:rsidP="008068A2">
      <w:pPr>
        <w:spacing w:after="0" w:line="240" w:lineRule="auto"/>
      </w:pPr>
      <w:r>
        <w:separator/>
      </w:r>
    </w:p>
  </w:endnote>
  <w:endnote w:type="continuationSeparator" w:id="0">
    <w:p w14:paraId="7D6F54B6" w14:textId="77777777" w:rsidR="00F85758" w:rsidRDefault="00F857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15533A4C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6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6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15533A4C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E656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7E656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B127F" w14:textId="77777777" w:rsidR="00F85758" w:rsidRDefault="00F85758" w:rsidP="008068A2">
      <w:pPr>
        <w:spacing w:after="0" w:line="240" w:lineRule="auto"/>
      </w:pPr>
      <w:r>
        <w:separator/>
      </w:r>
    </w:p>
  </w:footnote>
  <w:footnote w:type="continuationSeparator" w:id="0">
    <w:p w14:paraId="2E1EB662" w14:textId="77777777" w:rsidR="00F85758" w:rsidRDefault="00F857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561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3DB7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8575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A704E6-7543-47B5-B133-42028DB6C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04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amen Tsintsev</cp:lastModifiedBy>
  <cp:revision>116</cp:revision>
  <cp:lastPrinted>2015-10-26T22:35:00Z</cp:lastPrinted>
  <dcterms:created xsi:type="dcterms:W3CDTF">2020-03-31T12:36:00Z</dcterms:created>
  <dcterms:modified xsi:type="dcterms:W3CDTF">2021-12-04T15:11:00Z</dcterms:modified>
  <cp:category>programming, education, software engineering, software development</cp:category>
</cp:coreProperties>
</file>